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uba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ub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ub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ub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ub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ub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ub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ub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ub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ub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ub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ub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ub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ub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ub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ub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ub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ub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ub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ub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ub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ub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ub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ub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2:57:05Z</dcterms:created>
  <dcterms:modified xsi:type="dcterms:W3CDTF">2024-03-19T1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uba Country Report</vt:lpwstr>
  </property>
</Properties>
</file>